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5512D2B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1F84A8D3">
                    <wp:simplePos x="0" y="0"/>
                    <wp:positionH relativeFrom="margin">
                      <wp:posOffset>-36830</wp:posOffset>
                    </wp:positionH>
                    <wp:positionV relativeFrom="page">
                      <wp:posOffset>2705100</wp:posOffset>
                    </wp:positionV>
                    <wp:extent cx="4669155" cy="1098000"/>
                    <wp:effectExtent l="0" t="0" r="4445" b="6985"/>
                    <wp:wrapSquare wrapText="bothSides"/>
                    <wp:docPr id="131" name="Text Box 131"/>
                    <wp:cNvGraphicFramePr/>
                    <a:graphic xmlns:a="http://schemas.openxmlformats.org/drawingml/2006/main">
                      <a:graphicData uri="http://schemas.microsoft.com/office/word/2010/wordprocessingShape">
                        <wps:wsp>
                          <wps:cNvSpPr txBox="1"/>
                          <wps:spPr>
                            <a:xfrm>
                              <a:off x="0" y="0"/>
                              <a:ext cx="4669155" cy="1098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1D1741CF" w:rsidR="0021204B" w:rsidRPr="00381A67" w:rsidRDefault="00750A4D" w:rsidP="006710AB">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96595">
                                      <w:t xml:space="preserve">Managing Risk and Non-Compliance </w:t>
                                    </w:r>
                                    <w:r w:rsidR="002B5C04">
                                      <w:t>Guide</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margin-left:-2.9pt;margin-top:213pt;width:367.65pt;height:86.45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" filled="f" stroked="f" strokeweight=".5pt">
                    <v:textbox inset="0,0,0,0">
                      <w:txbxContent>
                        <w:p w14:paraId="6722D03E" w14:textId="1D1741CF" w:rsidR="0021204B" w:rsidRPr="00381A67" w:rsidRDefault="00750A4D" w:rsidP="006710AB">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96595">
                                <w:t xml:space="preserve">Managing Risk and Non-Compliance </w:t>
                              </w:r>
                              <w:r w:rsidR="002B5C04">
                                <w:t>Guide</w:t>
                              </w:r>
                            </w:sdtContent>
                          </w:sdt>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1FA9F6E6" w14:textId="1D8E39AD" w:rsidR="001C09C1" w:rsidRPr="00381A67" w:rsidRDefault="00D96595" w:rsidP="00D96595">
      <w:pPr>
        <w:pStyle w:val="Title"/>
      </w:pPr>
      <w:r>
        <w:t>Managing Risk and</w:t>
      </w:r>
      <w:r>
        <w:br/>
        <w:t>Non-</w:t>
      </w:r>
      <w:r w:rsidR="00313927" w:rsidRPr="00381A67">
        <w:t>Compliance</w:t>
      </w:r>
      <w:r>
        <w:t xml:space="preserve"> </w:t>
      </w:r>
      <w:r w:rsidR="002B5C04">
        <w:t>Guide</w:t>
      </w:r>
    </w:p>
    <w:p w14:paraId="56719E62" w14:textId="24F040B1" w:rsidR="001C09C1" w:rsidRPr="00DA781E" w:rsidRDefault="00D96595" w:rsidP="00DA781E">
      <w:pPr>
        <w:pStyle w:val="Heading1"/>
      </w:pPr>
      <w:r>
        <w:t>Introduction</w:t>
      </w:r>
    </w:p>
    <w:p w14:paraId="5D9BE725" w14:textId="094F8619" w:rsidR="00D96595" w:rsidRDefault="002A505B" w:rsidP="00D96595">
      <w:r w:rsidRPr="002A505B">
        <w:t>ProvenDB is a trustable information management solution that prevents tampering and manipulation of databases, information, and documents. ProvenDB quickly integrates with traditional database and application technologies and leverages Blockchain technology to guarantee the origin, ownership, versioning, and integrity of your important data</w:t>
      </w:r>
      <w:r w:rsidR="00D96595">
        <w:t>.</w:t>
      </w:r>
      <w:bookmarkStart w:id="0" w:name="_GoBack"/>
      <w:bookmarkEnd w:id="0"/>
    </w:p>
    <w:p w14:paraId="0D2805DA" w14:textId="48A0E23E" w:rsidR="00D96595" w:rsidRDefault="00D96595" w:rsidP="00D96595">
      <w:pPr>
        <w:pStyle w:val="Heading1"/>
      </w:pPr>
      <w:r>
        <w:t>The Problem: The Increasing Cost of Ri</w:t>
      </w:r>
      <w:r w:rsidR="009F7FA2">
        <w:t>s</w:t>
      </w:r>
      <w:r>
        <w:t>k and Non-Compliance</w:t>
      </w:r>
    </w:p>
    <w:p w14:paraId="537546C0" w14:textId="7BB903B7" w:rsidR="00D96595" w:rsidRDefault="002A505B" w:rsidP="00D96595">
      <w:r w:rsidRPr="002A505B">
        <w:t>Information integrity is crucial for establishing trust with business partners, customers, and regulators. It requires that information is complete, consistent, and correct</w:t>
      </w:r>
      <w:r w:rsidR="00D96595">
        <w:t xml:space="preserve">. </w:t>
      </w:r>
    </w:p>
    <w:p w14:paraId="55280353" w14:textId="381F26AC" w:rsidR="00D96595" w:rsidRDefault="002A505B" w:rsidP="00D96595">
      <w:r w:rsidRPr="002A505B">
        <w:t xml:space="preserve">All businesses today are data and </w:t>
      </w:r>
      <w:proofErr w:type="gramStart"/>
      <w:r w:rsidRPr="002A505B">
        <w:t>information-driven</w:t>
      </w:r>
      <w:proofErr w:type="gramEnd"/>
      <w:r w:rsidRPr="002A505B">
        <w:t>. Interactions between consumers and providers are increasing across digital channels, and the documentation that supports orders, invoices, and services are also increasingly electronic. The same holds for regulators and business partners. All businesses with employees or revenue are subject to regulation, and compliance with regulation can only be established by accurate information</w:t>
      </w:r>
      <w:r w:rsidR="00D96595">
        <w:t xml:space="preserve">. </w:t>
      </w:r>
    </w:p>
    <w:p w14:paraId="7B145D3E" w14:textId="07DAAC02" w:rsidR="00D96595" w:rsidRDefault="00D96595" w:rsidP="00D96595">
      <w:r>
        <w:rPr>
          <w:noProof/>
        </w:rPr>
        <mc:AlternateContent>
          <mc:Choice Requires="wps">
            <w:drawing>
              <wp:anchor distT="91440" distB="91440" distL="114300" distR="114300" simplePos="0" relativeHeight="251665408" behindDoc="0" locked="0" layoutInCell="1" allowOverlap="1" wp14:anchorId="72539F9D" wp14:editId="1ACAE19F">
                <wp:simplePos x="0" y="0"/>
                <wp:positionH relativeFrom="page">
                  <wp:posOffset>3333115</wp:posOffset>
                </wp:positionH>
                <wp:positionV relativeFrom="paragraph">
                  <wp:posOffset>583893</wp:posOffset>
                </wp:positionV>
                <wp:extent cx="3474720" cy="1739900"/>
                <wp:effectExtent l="0" t="0" r="0" b="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739900"/>
                        </a:xfrm>
                        <a:prstGeom prst="rect">
                          <a:avLst/>
                        </a:prstGeom>
                        <a:noFill/>
                        <a:ln w="9525">
                          <a:noFill/>
                          <a:miter lim="800000"/>
                          <a:headEnd/>
                          <a:tailEnd/>
                        </a:ln>
                      </wps:spPr>
                      <wps:txbx>
                        <w:txbxContent>
                          <w:p w14:paraId="0E509289" w14:textId="77777777" w:rsidR="00D96595" w:rsidRPr="00DA781E" w:rsidRDefault="00D96595" w:rsidP="00B93F4C">
                            <w:pPr>
                              <w:pBdr>
                                <w:top w:val="single" w:sz="24" w:space="8" w:color="707070" w:themeColor="accent1"/>
                                <w:bottom w:val="single" w:sz="24" w:space="8" w:color="707070" w:themeColor="accent1"/>
                              </w:pBdr>
                              <w:jc w:val="left"/>
                              <w:rPr>
                                <w:rFonts w:ascii="Poppins" w:hAnsi="Poppins" w:cs="Poppins"/>
                                <w:i/>
                                <w:iCs/>
                                <w:sz w:val="24"/>
                                <w:szCs w:val="24"/>
                              </w:rPr>
                            </w:pPr>
                            <w:r w:rsidRPr="00DA781E">
                              <w:rPr>
                                <w:rFonts w:ascii="Poppins" w:hAnsi="Poppins" w:cs="Poppins"/>
                                <w:i/>
                                <w:iCs/>
                                <w:sz w:val="24"/>
                                <w:szCs w:val="24"/>
                              </w:rPr>
                              <w:t>The average cost for organizations that experience non-compliance problems is $14.82 million.</w:t>
                            </w:r>
                          </w:p>
                          <w:p w14:paraId="44124D30" w14:textId="1DFA7887" w:rsidR="00D96595" w:rsidRPr="00B93F4C" w:rsidRDefault="00D96595" w:rsidP="00B93F4C">
                            <w:pPr>
                              <w:pBdr>
                                <w:top w:val="single" w:sz="24" w:space="8" w:color="707070" w:themeColor="accent1"/>
                                <w:bottom w:val="single" w:sz="24" w:space="8" w:color="707070" w:themeColor="accent1"/>
                              </w:pBdr>
                              <w:jc w:val="left"/>
                            </w:pPr>
                            <w:proofErr w:type="spellStart"/>
                            <w:r w:rsidRPr="00225AE7">
                              <w:rPr>
                                <w:rFonts w:cs="OpenSans-Regular"/>
                                <w:i/>
                                <w:iCs/>
                                <w:sz w:val="20"/>
                                <w:szCs w:val="20"/>
                              </w:rPr>
                              <w:t>Ponemon</w:t>
                            </w:r>
                            <w:proofErr w:type="spellEnd"/>
                            <w:r w:rsidRPr="00225AE7">
                              <w:rPr>
                                <w:rFonts w:cs="OpenSans-Regular"/>
                                <w:i/>
                                <w:iCs/>
                                <w:sz w:val="20"/>
                                <w:szCs w:val="20"/>
                              </w:rPr>
                              <w:t xml:space="preserve"> Institute </w:t>
                            </w:r>
                            <w:r w:rsidR="00B93F4C">
                              <w:rPr>
                                <w:rFonts w:cs="OpenSans-Regular"/>
                                <w:i/>
                                <w:iCs/>
                                <w:sz w:val="20"/>
                                <w:szCs w:val="20"/>
                              </w:rPr>
                              <w:t>–</w:t>
                            </w:r>
                            <w:r w:rsidRPr="00225AE7">
                              <w:rPr>
                                <w:rFonts w:cs="OpenSans-Regular"/>
                                <w:i/>
                                <w:iCs/>
                                <w:sz w:val="20"/>
                                <w:szCs w:val="20"/>
                              </w:rPr>
                              <w:t xml:space="preserve"> 2017</w:t>
                            </w:r>
                            <w:r w:rsidR="00B93F4C">
                              <w:rPr>
                                <w:rStyle w:val="FootnoteReference"/>
                              </w:rPr>
                              <w:t xml:space="preserve"> </w:t>
                            </w:r>
                            <w:r w:rsidR="00B93F4C">
                              <w:br/>
                            </w:r>
                            <w:r w:rsidR="00B93F4C" w:rsidRPr="00B93F4C">
                              <w:rPr>
                                <w:sz w:val="16"/>
                                <w:szCs w:val="16"/>
                              </w:rPr>
                              <w:t>(based on an analysis of 53 multinational organizations)</w:t>
                            </w:r>
                          </w:p>
                        </w:txbxContent>
                      </wps:txbx>
                      <wps:bodyPr rot="0" vert="horz" wrap="square" lIns="91440" tIns="45720" rIns="91440" bIns="45720" anchor="t" anchorCtr="0">
                        <a:noAutofit/>
                      </wps:bodyPr>
                    </wps:wsp>
                  </a:graphicData>
                </a:graphic>
                <wp14:sizeRelH relativeFrom="margin">
                  <wp14:pctWidth>58500</wp14:pctWidth>
                </wp14:sizeRelH>
                <wp14:sizeRelV relativeFrom="margin">
                  <wp14:pctHeight>0</wp14:pctHeight>
                </wp14:sizeRelV>
              </wp:anchor>
            </w:drawing>
          </mc:Choice>
          <mc:Fallback>
            <w:pict>
              <v:shape w14:anchorId="72539F9D" id="Text Box 2" o:spid="_x0000_s1027" type="#_x0000_t202" style="position:absolute;left:0;text-align:left;margin-left:262.45pt;margin-top:46pt;width:273.6pt;height:137pt;z-index:251665408;visibility:visible;mso-wrap-style:square;mso-width-percent:585;mso-height-percent:0;mso-wrap-distance-left:9pt;mso-wrap-distance-top:7.2pt;mso-wrap-distance-right:9pt;mso-wrap-distance-bottom:7.2pt;mso-position-horizontal:absolute;mso-position-horizontal-relative:page;mso-position-vertical:absolute;mso-position-vertical-relative:text;mso-width-percent:585;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" filled="f" stroked="f">
                <v:textbox>
                  <w:txbxContent>
                    <w:p w14:paraId="0E509289" w14:textId="77777777" w:rsidR="00D96595" w:rsidRPr="00DA781E" w:rsidRDefault="00D96595" w:rsidP="00B93F4C">
                      <w:pPr>
                        <w:pBdr>
                          <w:top w:val="single" w:sz="24" w:space="8" w:color="707070" w:themeColor="accent1"/>
                          <w:bottom w:val="single" w:sz="24" w:space="8" w:color="707070" w:themeColor="accent1"/>
                        </w:pBdr>
                        <w:jc w:val="left"/>
                        <w:rPr>
                          <w:rFonts w:ascii="Poppins" w:hAnsi="Poppins" w:cs="Poppins"/>
                          <w:i/>
                          <w:iCs/>
                          <w:sz w:val="24"/>
                          <w:szCs w:val="24"/>
                        </w:rPr>
                      </w:pPr>
                      <w:r w:rsidRPr="00DA781E">
                        <w:rPr>
                          <w:rFonts w:ascii="Poppins" w:hAnsi="Poppins" w:cs="Poppins"/>
                          <w:i/>
                          <w:iCs/>
                          <w:sz w:val="24"/>
                          <w:szCs w:val="24"/>
                        </w:rPr>
                        <w:t>The average cost for organizations that experience non-compliance problems is $14.82 million.</w:t>
                      </w:r>
                    </w:p>
                    <w:p w14:paraId="44124D30" w14:textId="1DFA7887" w:rsidR="00D96595" w:rsidRPr="00B93F4C" w:rsidRDefault="00D96595" w:rsidP="00B93F4C">
                      <w:pPr>
                        <w:pBdr>
                          <w:top w:val="single" w:sz="24" w:space="8" w:color="707070" w:themeColor="accent1"/>
                          <w:bottom w:val="single" w:sz="24" w:space="8" w:color="707070" w:themeColor="accent1"/>
                        </w:pBdr>
                        <w:jc w:val="left"/>
                      </w:pPr>
                      <w:proofErr w:type="spellStart"/>
                      <w:r w:rsidRPr="00225AE7">
                        <w:rPr>
                          <w:rFonts w:cs="OpenSans-Regular"/>
                          <w:i/>
                          <w:iCs/>
                          <w:sz w:val="20"/>
                          <w:szCs w:val="20"/>
                        </w:rPr>
                        <w:t>Ponemon</w:t>
                      </w:r>
                      <w:proofErr w:type="spellEnd"/>
                      <w:r w:rsidRPr="00225AE7">
                        <w:rPr>
                          <w:rFonts w:cs="OpenSans-Regular"/>
                          <w:i/>
                          <w:iCs/>
                          <w:sz w:val="20"/>
                          <w:szCs w:val="20"/>
                        </w:rPr>
                        <w:t xml:space="preserve"> Institute </w:t>
                      </w:r>
                      <w:r w:rsidR="00B93F4C">
                        <w:rPr>
                          <w:rFonts w:cs="OpenSans-Regular"/>
                          <w:i/>
                          <w:iCs/>
                          <w:sz w:val="20"/>
                          <w:szCs w:val="20"/>
                        </w:rPr>
                        <w:t>–</w:t>
                      </w:r>
                      <w:r w:rsidRPr="00225AE7">
                        <w:rPr>
                          <w:rFonts w:cs="OpenSans-Regular"/>
                          <w:i/>
                          <w:iCs/>
                          <w:sz w:val="20"/>
                          <w:szCs w:val="20"/>
                        </w:rPr>
                        <w:t xml:space="preserve"> 2017</w:t>
                      </w:r>
                      <w:r w:rsidR="00B93F4C">
                        <w:rPr>
                          <w:rStyle w:val="FootnoteReference"/>
                        </w:rPr>
                        <w:t xml:space="preserve"> </w:t>
                      </w:r>
                      <w:r w:rsidR="00B93F4C">
                        <w:br/>
                      </w:r>
                      <w:r w:rsidR="00B93F4C" w:rsidRPr="00B93F4C">
                        <w:rPr>
                          <w:sz w:val="16"/>
                          <w:szCs w:val="16"/>
                        </w:rPr>
                        <w:t>(based on an analysis of 53 multinational organizations)</w:t>
                      </w:r>
                    </w:p>
                  </w:txbxContent>
                </v:textbox>
                <w10:wrap type="square" anchorx="page"/>
              </v:shape>
            </w:pict>
          </mc:Fallback>
        </mc:AlternateContent>
      </w:r>
      <w:r w:rsidR="00BB6583" w:rsidRPr="00BB6583">
        <w:t>The information age has brought many benefits to society and business. However, in a world of fake news, cyberattacks, document fraud, and identity theft, trust in information are on the decline</w:t>
      </w:r>
      <w:r>
        <w:t>.</w:t>
      </w:r>
    </w:p>
    <w:p w14:paraId="574A0869" w14:textId="3F2B0364" w:rsidR="00D96595" w:rsidRDefault="00BB6583" w:rsidP="00D96595">
      <w:r w:rsidRPr="00BB6583">
        <w:t>This is partly because digital</w:t>
      </w:r>
      <w:r>
        <w:t xml:space="preserve"> </w:t>
      </w:r>
      <w:r w:rsidRPr="00BB6583">
        <w:t>documents and data are too easy to copy and falsify. In the world of paper documents, copying or tampering would generally leave tell-tale signs that could reveal the fabrication. However, in the digital world, there’s usually no way to distinguish a falsified document from the original</w:t>
      </w:r>
      <w:r w:rsidR="00D96595">
        <w:t xml:space="preserve">.    </w:t>
      </w:r>
    </w:p>
    <w:p w14:paraId="4E318BC5" w14:textId="103C54AF" w:rsidR="00D96595" w:rsidRDefault="00BB6583" w:rsidP="00D96595">
      <w:r w:rsidRPr="00BB6583">
        <w:t>Fabricated or falsified digital information is an increasing problem for almost all industries, at all levels of scale. The consequences of falsified information can be severe, ranging from loss of consumer confidence, fines, and other legal penalties and, in the most extreme cases, complete business failure</w:t>
      </w:r>
      <w:r w:rsidR="00D96595">
        <w:t xml:space="preserve">. </w:t>
      </w:r>
    </w:p>
    <w:p w14:paraId="5DCBE66C" w14:textId="292D6A54" w:rsidR="00D96595" w:rsidRDefault="00BB6583" w:rsidP="00D96595">
      <w:r w:rsidRPr="00BB6583">
        <w:t>Consequently, business partners, customers, and regulators are increasingly unlikely to take digital information at face value: they nee</w:t>
      </w:r>
      <w:r>
        <w:t xml:space="preserve">d </w:t>
      </w:r>
      <w:r w:rsidR="00D96595" w:rsidRPr="00D26764">
        <w:rPr>
          <w:b/>
          <w:bCs/>
        </w:rPr>
        <w:t>proof</w:t>
      </w:r>
      <w:r w:rsidR="00D96595">
        <w:t xml:space="preserve"> of information integrity.</w:t>
      </w:r>
    </w:p>
    <w:p w14:paraId="74BB06F8" w14:textId="050AE71A" w:rsidR="00D04BD8" w:rsidRDefault="00D04BD8" w:rsidP="00D04BD8">
      <w:pPr>
        <w:rPr>
          <w:lang w:val="en-AU"/>
        </w:rPr>
      </w:pPr>
      <w:r>
        <w:rPr>
          <w:lang w:val="en-AU"/>
        </w:rPr>
        <w:t xml:space="preserve"> </w:t>
      </w:r>
    </w:p>
    <w:p w14:paraId="62BCF413" w14:textId="47928DD9" w:rsidR="00917866" w:rsidRPr="00DA781E" w:rsidRDefault="00D96595" w:rsidP="00D96595">
      <w:pPr>
        <w:pStyle w:val="Heading1"/>
      </w:pPr>
      <w:r>
        <w:t>Organizational Remedies</w:t>
      </w:r>
    </w:p>
    <w:p w14:paraId="3667B447" w14:textId="1E47CEBD" w:rsidR="00D96595" w:rsidRDefault="00BB6583" w:rsidP="00D96595">
      <w:r w:rsidRPr="00BB6583">
        <w:t>Organizations have at their disposal a variety of procedural mechanisms for increasing data integrity. Many of these procedures are incorporated into Information Security Guidelines or in regulatory frameworks such as Sarbanes Oxley. Some of the typical procedures include</w:t>
      </w:r>
      <w:r w:rsidR="00D96595">
        <w:t>:</w:t>
      </w:r>
    </w:p>
    <w:p w14:paraId="437BE933" w14:textId="77777777" w:rsidR="00D96595" w:rsidRPr="00DA781E" w:rsidRDefault="00D96595" w:rsidP="00D96595">
      <w:pPr>
        <w:pStyle w:val="ListParagraph"/>
        <w:numPr>
          <w:ilvl w:val="0"/>
          <w:numId w:val="2"/>
        </w:numPr>
      </w:pPr>
      <w:r w:rsidRPr="00DA781E">
        <w:t>Fine-grained control over document and information access</w:t>
      </w:r>
    </w:p>
    <w:p w14:paraId="03AE2877" w14:textId="77777777" w:rsidR="00D96595" w:rsidRPr="00DA781E" w:rsidRDefault="00D96595" w:rsidP="00D96595">
      <w:pPr>
        <w:pStyle w:val="ListParagraph"/>
        <w:numPr>
          <w:ilvl w:val="0"/>
          <w:numId w:val="2"/>
        </w:numPr>
      </w:pPr>
      <w:r w:rsidRPr="00DA781E">
        <w:t xml:space="preserve">Segregation of duties </w:t>
      </w:r>
    </w:p>
    <w:p w14:paraId="4B531607" w14:textId="77777777" w:rsidR="00D96595" w:rsidRPr="00DA781E" w:rsidRDefault="00D96595" w:rsidP="00D96595">
      <w:pPr>
        <w:pStyle w:val="ListParagraph"/>
        <w:numPr>
          <w:ilvl w:val="0"/>
          <w:numId w:val="2"/>
        </w:numPr>
      </w:pPr>
      <w:r w:rsidRPr="00DA781E">
        <w:t>Physical access management</w:t>
      </w:r>
    </w:p>
    <w:p w14:paraId="4D80D83E" w14:textId="77777777" w:rsidR="00D96595" w:rsidRPr="00DA781E" w:rsidRDefault="00D96595" w:rsidP="00D96595">
      <w:pPr>
        <w:pStyle w:val="ListParagraph"/>
        <w:numPr>
          <w:ilvl w:val="0"/>
          <w:numId w:val="2"/>
        </w:numPr>
      </w:pPr>
      <w:r w:rsidRPr="00DA781E">
        <w:t>Access control and authentication procedures</w:t>
      </w:r>
    </w:p>
    <w:p w14:paraId="62F4AA39" w14:textId="77777777" w:rsidR="00D96595" w:rsidRPr="00DA781E" w:rsidRDefault="00D96595" w:rsidP="00D96595">
      <w:pPr>
        <w:pStyle w:val="ListParagraph"/>
        <w:numPr>
          <w:ilvl w:val="0"/>
          <w:numId w:val="2"/>
        </w:numPr>
      </w:pPr>
      <w:r w:rsidRPr="00DA781E">
        <w:t>Monitoring and logging of data access</w:t>
      </w:r>
    </w:p>
    <w:p w14:paraId="5F333588" w14:textId="77777777" w:rsidR="00D96595" w:rsidRPr="00DA781E" w:rsidRDefault="00D96595" w:rsidP="00D96595">
      <w:pPr>
        <w:pStyle w:val="ListParagraph"/>
        <w:numPr>
          <w:ilvl w:val="0"/>
          <w:numId w:val="2"/>
        </w:numPr>
      </w:pPr>
      <w:r w:rsidRPr="00DA781E">
        <w:t>External audit</w:t>
      </w:r>
    </w:p>
    <w:p w14:paraId="4A9980AA" w14:textId="77777777" w:rsidR="00D96595" w:rsidRPr="00DA781E" w:rsidRDefault="00D96595" w:rsidP="00D96595">
      <w:pPr>
        <w:pStyle w:val="ListParagraph"/>
        <w:numPr>
          <w:ilvl w:val="0"/>
          <w:numId w:val="2"/>
        </w:numPr>
      </w:pPr>
      <w:r w:rsidRPr="00DA781E">
        <w:t>Dual sign off</w:t>
      </w:r>
    </w:p>
    <w:p w14:paraId="7DE9E6ED" w14:textId="3FA10C8A" w:rsidR="00D96595" w:rsidRDefault="00BB6583" w:rsidP="00D96595">
      <w:r w:rsidRPr="00BB6583">
        <w:t>Unfortunately, while robust organizational policies are necessary measures, they do not constitute proof of information integrity</w:t>
      </w:r>
      <w:r w:rsidR="00D65039">
        <w:t xml:space="preserve">.  </w:t>
      </w:r>
    </w:p>
    <w:p w14:paraId="114D04E4" w14:textId="31BAD511" w:rsidR="00D96595" w:rsidRDefault="00BB6583" w:rsidP="00D96595">
      <w:r w:rsidRPr="00BB6583">
        <w:t>The existence of audited and comprehensive policies and procedures may improve the credibility of an organization. However, they do not establish any sort of definitive proof about the origin or integrity of data provided by an organization. Furthermore, most of these procedures are unable to mitigate insider threats – where an individual with superuser or “root” authority is involved – and raises obvious questions of “who watches the watchers</w:t>
      </w:r>
      <w:r w:rsidR="006710AB">
        <w:t>.”</w:t>
      </w:r>
      <w:r w:rsidR="00D96595">
        <w:t xml:space="preserve"> </w:t>
      </w:r>
    </w:p>
    <w:p w14:paraId="52C15CCB" w14:textId="77777777" w:rsidR="00D96595" w:rsidRPr="00DA781E" w:rsidRDefault="00D96595" w:rsidP="00D96595">
      <w:pPr>
        <w:pStyle w:val="Heading1"/>
      </w:pPr>
      <w:r>
        <w:t>Technology Solutions</w:t>
      </w:r>
    </w:p>
    <w:p w14:paraId="5F11B9E7" w14:textId="13F7381E" w:rsidR="00D96595" w:rsidRDefault="00BB6583" w:rsidP="00D96595">
      <w:pPr>
        <w:rPr>
          <w:lang w:val="en-AU"/>
        </w:rPr>
      </w:pPr>
      <w:r w:rsidRPr="00BB6583">
        <w:rPr>
          <w:lang w:val="en-AU"/>
        </w:rPr>
        <w:t>There are technological solutions that can provide definitive proof of data integrity. We do have the ability to use cryptographic techniques to establish the “who, what, and when” for any data item</w:t>
      </w:r>
      <w:r w:rsidR="00D96595">
        <w:rPr>
          <w:lang w:val="en-AU"/>
        </w:rPr>
        <w:t xml:space="preserve">. </w:t>
      </w:r>
    </w:p>
    <w:p w14:paraId="4615AACF" w14:textId="639DCC3D" w:rsidR="00D96595" w:rsidRDefault="00D96595" w:rsidP="00D96595">
      <w:pPr>
        <w:rPr>
          <w:lang w:val="en-AU"/>
        </w:rPr>
      </w:pPr>
      <w:r w:rsidRPr="00B93F4C">
        <w:rPr>
          <w:b/>
          <w:bCs/>
          <w:lang w:val="en-AU"/>
        </w:rPr>
        <w:t>Document hashing</w:t>
      </w:r>
      <w:r>
        <w:rPr>
          <w:lang w:val="en-AU"/>
        </w:rPr>
        <w:t xml:space="preserve"> </w:t>
      </w:r>
      <w:r w:rsidR="00BB6583" w:rsidRPr="00BB6583">
        <w:rPr>
          <w:lang w:val="en-AU"/>
        </w:rPr>
        <w:t>can be used to prove that the contents of a document have not been modified. A hash is a mathematical “signature” of a document - a digital fingerprint. The chances of two documents having the same hash are infinitesimally small, and the hash itself is very compact – typically 256 bits (64 characters) long</w:t>
      </w:r>
      <w:r>
        <w:rPr>
          <w:lang w:val="en-AU"/>
        </w:rPr>
        <w:t xml:space="preserve">. </w:t>
      </w:r>
    </w:p>
    <w:p w14:paraId="4846A383" w14:textId="41BA5555" w:rsidR="00D96595" w:rsidRDefault="00D96595" w:rsidP="00D96595">
      <w:pPr>
        <w:rPr>
          <w:lang w:val="en-AU"/>
        </w:rPr>
      </w:pPr>
      <w:r>
        <w:rPr>
          <w:lang w:val="en-AU"/>
        </w:rPr>
        <w:t xml:space="preserve">A </w:t>
      </w:r>
      <w:r w:rsidRPr="00B93F4C">
        <w:rPr>
          <w:b/>
          <w:bCs/>
          <w:lang w:val="en-AU"/>
        </w:rPr>
        <w:t>digital signature</w:t>
      </w:r>
      <w:r>
        <w:rPr>
          <w:lang w:val="en-AU"/>
        </w:rPr>
        <w:t xml:space="preserve"> </w:t>
      </w:r>
      <w:r w:rsidR="00BB6583" w:rsidRPr="00BB6583">
        <w:rPr>
          <w:lang w:val="en-AU"/>
        </w:rPr>
        <w:t>is a special type of hash that is created by someone in possession of a cryptographic key. A digital signature can prove the identity and integrity of a document. By comparing the digital signature with the document’s contents and a public key, you can verify that the signature was generated by someone in possession of the private key and that the document contents have been unaltered</w:t>
      </w:r>
      <w:r>
        <w:rPr>
          <w:lang w:val="en-AU"/>
        </w:rPr>
        <w:t xml:space="preserve">. </w:t>
      </w:r>
    </w:p>
    <w:p w14:paraId="58FBAA09" w14:textId="6448F401" w:rsidR="00D96595" w:rsidRDefault="00BB6583" w:rsidP="00D96595">
      <w:pPr>
        <w:rPr>
          <w:lang w:val="en-AU"/>
        </w:rPr>
      </w:pPr>
      <w:r w:rsidRPr="00BB6583">
        <w:rPr>
          <w:lang w:val="en-AU"/>
        </w:rPr>
        <w:t xml:space="preserve">Hashes and digital signatures can be used to prove the “who and what” of a digital document. However, until recently, we haven’t had a strong solution for proving the “when” aspect of digital integrity. Digital signing proves that a document has not been changed since </w:t>
      </w:r>
      <w:proofErr w:type="gramStart"/>
      <w:r w:rsidRPr="00BB6583">
        <w:rPr>
          <w:lang w:val="en-AU"/>
        </w:rPr>
        <w:t>signing, but</w:t>
      </w:r>
      <w:proofErr w:type="gramEnd"/>
      <w:r w:rsidRPr="00BB6583">
        <w:rPr>
          <w:lang w:val="en-AU"/>
        </w:rPr>
        <w:t xml:space="preserve"> does not establish the date of the signature</w:t>
      </w:r>
      <w:r w:rsidR="00D96595">
        <w:rPr>
          <w:lang w:val="en-AU"/>
        </w:rPr>
        <w:t xml:space="preserve">. </w:t>
      </w:r>
    </w:p>
    <w:p w14:paraId="49B7061E" w14:textId="5A2E109E" w:rsidR="00D96595" w:rsidRDefault="00D96595" w:rsidP="00D96595">
      <w:pPr>
        <w:rPr>
          <w:lang w:val="en-AU"/>
        </w:rPr>
      </w:pPr>
      <w:r w:rsidRPr="00B93F4C">
        <w:rPr>
          <w:b/>
          <w:bCs/>
          <w:lang w:val="en-AU"/>
        </w:rPr>
        <w:t>Blockchain Technology</w:t>
      </w:r>
      <w:r>
        <w:rPr>
          <w:lang w:val="en-AU"/>
        </w:rPr>
        <w:t xml:space="preserve"> </w:t>
      </w:r>
      <w:r w:rsidR="00BB6583" w:rsidRPr="00BB6583">
        <w:rPr>
          <w:lang w:val="en-AU"/>
        </w:rPr>
        <w:t>provides the missing piece of the “who, what, when” puzzle. Data items posted to a public Blockchain are immutable and timestamped. Once created, public Blockchain records cannot be redacted, removed, or repudiated</w:t>
      </w:r>
      <w:r>
        <w:rPr>
          <w:lang w:val="en-AU"/>
        </w:rPr>
        <w:t>.</w:t>
      </w:r>
    </w:p>
    <w:p w14:paraId="6AC58216" w14:textId="6B56DFEB" w:rsidR="00D96595" w:rsidRDefault="00BB6583" w:rsidP="00D96595">
      <w:pPr>
        <w:rPr>
          <w:lang w:val="en-AU"/>
        </w:rPr>
      </w:pPr>
      <w:r w:rsidRPr="00BB6583">
        <w:rPr>
          <w:lang w:val="en-AU"/>
        </w:rPr>
        <w:t>By placing a hash or digital signature on a public Blockchain, we can irrefutably establish a date for the document or data item</w:t>
      </w:r>
      <w:r w:rsidR="00D96595">
        <w:rPr>
          <w:lang w:val="en-AU"/>
        </w:rPr>
        <w:t xml:space="preserve">. </w:t>
      </w:r>
    </w:p>
    <w:p w14:paraId="259546B0" w14:textId="1362D5E6" w:rsidR="00D96595" w:rsidRDefault="00BB6583" w:rsidP="00D96595">
      <w:pPr>
        <w:rPr>
          <w:lang w:val="en-AU"/>
        </w:rPr>
      </w:pPr>
      <w:r w:rsidRPr="00BB6583">
        <w:rPr>
          <w:lang w:val="en-AU"/>
        </w:rPr>
        <w:t>The storage capability of the public Blockchain is relatively low, and the transaction costs high – if we had to create a transaction for every document signature, the costs would be prohibitive. Luckily, cryptographic structures – Merkle trees and the like – allow us to aggregate the hashes for millions of documents in a single “root” hash. By placing the “root” hash on the Blockchain, we can prove the veracity of the digital signatures of millions of documents in a single transaction</w:t>
      </w:r>
      <w:r w:rsidR="00D96595">
        <w:rPr>
          <w:lang w:val="en-AU"/>
        </w:rPr>
        <w:t xml:space="preserve">.  </w:t>
      </w:r>
    </w:p>
    <w:p w14:paraId="5AFFAE43" w14:textId="77777777" w:rsidR="00D96595" w:rsidRPr="00DA781E" w:rsidRDefault="00D96595" w:rsidP="00D96595">
      <w:pPr>
        <w:pStyle w:val="Heading1"/>
      </w:pPr>
      <w:r>
        <w:t>Obstacles to Adoption</w:t>
      </w:r>
    </w:p>
    <w:p w14:paraId="1DCD166F" w14:textId="2A6FD39C" w:rsidR="00D96595" w:rsidRDefault="00BB6583" w:rsidP="00D96595">
      <w:pPr>
        <w:rPr>
          <w:lang w:val="en-AU"/>
        </w:rPr>
      </w:pPr>
      <w:r w:rsidRPr="00BB6583">
        <w:t>Unfortunately, while the elements of the solution are available, in practical terms, they are out of reach for almost all enterprises. The complexity involved in the implementation of Blockchain and cryptographic technologies is daunting. These technologies are not easily integrated with existing software frameworks. Furthermore, there is no existing solution that integrates the Blockchain and cryptographic proofs with the storage and management of digital documents and data. Consequently, Gartner estimates that 95% of Blockchain data managements project will fail (Gartner report G00325744</w:t>
      </w:r>
      <w:r w:rsidR="00D96595">
        <w:rPr>
          <w:lang w:val="en-AU"/>
        </w:rPr>
        <w:t>).</w:t>
      </w:r>
    </w:p>
    <w:p w14:paraId="5FE26ED9" w14:textId="77777777" w:rsidR="00D96595" w:rsidRPr="00DA781E" w:rsidRDefault="00D96595" w:rsidP="00D96595">
      <w:pPr>
        <w:pStyle w:val="Heading1"/>
      </w:pPr>
      <w:r>
        <w:t>Introducing ProvenDB</w:t>
      </w:r>
    </w:p>
    <w:p w14:paraId="68D323C3" w14:textId="4D258D53" w:rsidR="00D65039" w:rsidRDefault="00BB6583" w:rsidP="00D65039">
      <w:r w:rsidRPr="00BB6583">
        <w:t>ProvenDB is a trustworthy information management solution that prevents tampering and manipulation of databases, information, and documents. ProvenDB quickly integrates with traditional database and application technologies and leverages Blockchain technology to guarantee the origin, ownership, versioning, and integrity of your important data</w:t>
      </w:r>
      <w:r w:rsidR="00D65039">
        <w:t>.</w:t>
      </w:r>
    </w:p>
    <w:p w14:paraId="76757113" w14:textId="127FDE51" w:rsidR="004A0ABA" w:rsidRDefault="00D96595" w:rsidP="00D96595">
      <w:r>
        <w:t>ProvenDB delivers value</w:t>
      </w:r>
      <w:r w:rsidR="004A0ABA">
        <w:t xml:space="preserve"> by:</w:t>
      </w:r>
    </w:p>
    <w:p w14:paraId="09E3C040" w14:textId="77777777" w:rsidR="00BB6583" w:rsidRPr="00BB6583" w:rsidRDefault="00BB6583" w:rsidP="00BB6583">
      <w:pPr>
        <w:pStyle w:val="ListParagraph"/>
      </w:pPr>
      <w:r w:rsidRPr="00BB6583">
        <w:t>Reducing the cost and risk involved in managing the documents and data required to prove compliance, and by delivering definitive proof of data origin date and integrity.</w:t>
      </w:r>
    </w:p>
    <w:p w14:paraId="01530051" w14:textId="77777777" w:rsidR="00BB6583" w:rsidRPr="00BB6583" w:rsidRDefault="00BB6583" w:rsidP="00BB6583">
      <w:pPr>
        <w:pStyle w:val="ListParagraph"/>
      </w:pPr>
      <w:r w:rsidRPr="00BB6583">
        <w:t>Reducing the cost and schedule risk involved the development of Blockchain-enabled applications. Applications developed with ProvenDB can acquire Blockchain capabilities without needing to interact with cumbersome and unfamiliar Blockchain APIs directly. </w:t>
      </w:r>
    </w:p>
    <w:p w14:paraId="3A4F1FFA" w14:textId="171C7478" w:rsidR="006710AB" w:rsidRPr="00BB6583" w:rsidRDefault="00BB6583" w:rsidP="00BB6583">
      <w:pPr>
        <w:pStyle w:val="ListParagraph"/>
      </w:pPr>
      <w:r w:rsidRPr="00BB6583">
        <w:t xml:space="preserve">Increasing the information integrity of custom applications of commercial solutions developed by </w:t>
      </w:r>
      <w:proofErr w:type="spellStart"/>
      <w:r w:rsidRPr="00BB6583">
        <w:t>Startups</w:t>
      </w:r>
      <w:proofErr w:type="spellEnd"/>
      <w:r w:rsidRPr="00BB6583">
        <w:t>, Independent Software Vendors, and System integrators.</w:t>
      </w:r>
      <w:r w:rsidR="006710AB">
        <w:br w:type="page"/>
      </w:r>
    </w:p>
    <w:p w14:paraId="62C7BF06" w14:textId="7F8C0956" w:rsidR="00D96595" w:rsidRPr="00DA781E" w:rsidRDefault="00D96595" w:rsidP="00D96595">
      <w:pPr>
        <w:pStyle w:val="Heading1"/>
      </w:pPr>
      <w:r>
        <w:t>How it Works</w:t>
      </w:r>
    </w:p>
    <w:p w14:paraId="23F8299D" w14:textId="2F1FCF4E" w:rsidR="00D96595" w:rsidRDefault="00BB6583" w:rsidP="00D96595">
      <w:pPr>
        <w:rPr>
          <w:lang w:val="en-AU"/>
        </w:rPr>
      </w:pPr>
      <w:r w:rsidRPr="00BB6583">
        <w:rPr>
          <w:lang w:val="en-AU"/>
        </w:rPr>
        <w:t>By combining digital signatures and immutable public Blockchain transactions, ProvenDB solves the increasing problem of tampering and falsification of digital documents. As a result, enterprises can again have faith in the integrity, ownership, and origin of digital assets</w:t>
      </w:r>
      <w:r w:rsidR="00D96595">
        <w:rPr>
          <w:lang w:val="en-AU"/>
        </w:rPr>
        <w:t xml:space="preserve">. </w:t>
      </w:r>
    </w:p>
    <w:p w14:paraId="02613D1D" w14:textId="27E94F8F" w:rsidR="00D96595" w:rsidRDefault="00BB6583" w:rsidP="00D96595">
      <w:pPr>
        <w:rPr>
          <w:lang w:val="en-AU"/>
        </w:rPr>
      </w:pPr>
      <w:r w:rsidRPr="00BB6583">
        <w:rPr>
          <w:lang w:val="en-AU"/>
        </w:rPr>
        <w:t>ProvenDB augments a widely used database engine (MongoDB) with Blockchain Data Management capabilities. When a data item is added to a ProvenDB database, cryptographic signatures of the item are automatically created, aggregated, and anchored to a public Blockchain such as Bitcoin or Ethereum. These signatures prove the integrity, ownership, and creation date of information in the database</w:t>
      </w:r>
      <w:r w:rsidR="00D65039" w:rsidRPr="00D65039">
        <w:rPr>
          <w:lang w:val="en-AU"/>
        </w:rPr>
        <w:t>.</w:t>
      </w:r>
    </w:p>
    <w:p w14:paraId="559BB387" w14:textId="2B0B6B05" w:rsidR="00D96595" w:rsidRDefault="00BB6583" w:rsidP="00D96595">
      <w:pPr>
        <w:rPr>
          <w:lang w:val="en-AU"/>
        </w:rPr>
      </w:pPr>
      <w:r w:rsidRPr="00BB6583">
        <w:rPr>
          <w:lang w:val="en-AU"/>
        </w:rPr>
        <w:t>When data in a ProvenDB database is modified, the original item is preserved, ensuring that Blockchain proofs created against that version of the data are preserved and allowing you to view a complete history of changes for a data item</w:t>
      </w:r>
      <w:r w:rsidR="00D96595">
        <w:rPr>
          <w:lang w:val="en-AU"/>
        </w:rPr>
        <w:t>.</w:t>
      </w:r>
    </w:p>
    <w:p w14:paraId="51431BF5" w14:textId="77777777" w:rsidR="00D96595" w:rsidRPr="00B936F3" w:rsidRDefault="00D96595" w:rsidP="00D96595">
      <w:pPr>
        <w:rPr>
          <w:lang w:val="en-AU"/>
        </w:rPr>
      </w:pPr>
      <w:r w:rsidRPr="00B936F3">
        <w:rPr>
          <w:lang w:val="en-AU"/>
        </w:rPr>
        <w:t>ProvenDB allows you to</w:t>
      </w:r>
    </w:p>
    <w:p w14:paraId="16945EA6" w14:textId="77777777" w:rsidR="00D96595" w:rsidRPr="00B936F3" w:rsidRDefault="00D96595" w:rsidP="00D96595">
      <w:pPr>
        <w:pStyle w:val="ListParagraph"/>
      </w:pPr>
      <w:r w:rsidRPr="00B936F3">
        <w:t>Prove ownership of intellectual property</w:t>
      </w:r>
    </w:p>
    <w:p w14:paraId="54FFB535" w14:textId="77777777" w:rsidR="00D96595" w:rsidRPr="00B936F3" w:rsidRDefault="00D96595" w:rsidP="00D96595">
      <w:pPr>
        <w:pStyle w:val="ListParagraph"/>
      </w:pPr>
      <w:r w:rsidRPr="00B936F3">
        <w:t>Prove timestamps for legal instruments</w:t>
      </w:r>
    </w:p>
    <w:p w14:paraId="70D7A737" w14:textId="77777777" w:rsidR="00D96595" w:rsidRPr="00B936F3" w:rsidRDefault="00D96595" w:rsidP="00D96595">
      <w:pPr>
        <w:pStyle w:val="ListParagraph"/>
      </w:pPr>
      <w:r w:rsidRPr="00B936F3">
        <w:t>Prove that database records have not been falsified or tampered with</w:t>
      </w:r>
    </w:p>
    <w:p w14:paraId="1C36D794" w14:textId="77777777" w:rsidR="00D96595" w:rsidRDefault="00D96595" w:rsidP="00D96595">
      <w:pPr>
        <w:pStyle w:val="ListParagraph"/>
      </w:pPr>
      <w:r w:rsidRPr="00B936F3">
        <w:t xml:space="preserve">Create a </w:t>
      </w:r>
      <w:proofErr w:type="spellStart"/>
      <w:r w:rsidRPr="00B936F3">
        <w:t>log</w:t>
      </w:r>
      <w:proofErr w:type="spellEnd"/>
      <w:r w:rsidRPr="00B936F3">
        <w:t xml:space="preserve"> history of all document changes</w:t>
      </w:r>
    </w:p>
    <w:p w14:paraId="7EF90022" w14:textId="77777777" w:rsidR="00D96595" w:rsidRPr="00DA781E" w:rsidRDefault="00D96595" w:rsidP="00D96595">
      <w:pPr>
        <w:pStyle w:val="Heading1"/>
      </w:pPr>
      <w:r>
        <w:t>ProvenDB in Action</w:t>
      </w:r>
    </w:p>
    <w:p w14:paraId="31872179" w14:textId="1CA7BE97" w:rsidR="00D96595" w:rsidRDefault="00BB6583" w:rsidP="00D96595">
      <w:pPr>
        <w:rPr>
          <w:lang w:val="en-AU"/>
        </w:rPr>
      </w:pPr>
      <w:r w:rsidRPr="00BB6583">
        <w:rPr>
          <w:lang w:val="en-AU"/>
        </w:rPr>
        <w:t>ProvenDB is applicable across a variety of industries, and scenarios. In particular</w:t>
      </w:r>
    </w:p>
    <w:p w14:paraId="13FA421B" w14:textId="77777777" w:rsidR="00BB6583" w:rsidRPr="00BB6583" w:rsidRDefault="00BB6583" w:rsidP="00BB6583">
      <w:pPr>
        <w:pStyle w:val="ListParagraph"/>
      </w:pPr>
      <w:r w:rsidRPr="00BB6583">
        <w:t>In heavily regulated industries, ProvenDB Compliance Vault can be used to create a repository of compliance information that is secure, tamper-proof, and completely provable. Regulators can be shown that the information in the Vault is completely immune from falsification, backdating, or tampering. Within the organization, the possibility of insider manipulation of compliance data will be eliminated. The costs and risks involved in compliance audits and regulatory reviews will be minimized.</w:t>
      </w:r>
    </w:p>
    <w:p w14:paraId="02C6D2D7" w14:textId="77777777" w:rsidR="00BB6583" w:rsidRPr="00BB6583" w:rsidRDefault="00BB6583" w:rsidP="00BB6583">
      <w:pPr>
        <w:pStyle w:val="ListParagraph"/>
      </w:pPr>
      <w:r w:rsidRPr="00BB6583">
        <w:t>Independent Software Vendors can use ProvenDB to improve the competitive advantage of their solutions. Solutions built on ProvenDB can use any industry-standard development framework that supports MongoDB without modification, so there is virtually no additional development overhead. Applications built on ProvenDB automatically gain all the data integrity advantages of ProvenDB.</w:t>
      </w:r>
    </w:p>
    <w:p w14:paraId="2E9D39F2" w14:textId="341C1CD4" w:rsidR="00D96595" w:rsidRPr="00BB6583" w:rsidRDefault="00BB6583" w:rsidP="00BB6583">
      <w:pPr>
        <w:pStyle w:val="ListParagraph"/>
      </w:pPr>
      <w:r w:rsidRPr="00BB6583">
        <w:t>Consulting and services firms that wish to develop solutions for customers can enhance their competitive advantages and reduce development costs using ProvenDB. Solutions developed with ProvenDB have superior data integrity while developing applications with ProvenDB is massively faster and cheaper than programming solutions directly against the Blockchain.</w:t>
      </w:r>
    </w:p>
    <w:p w14:paraId="48D67A7A" w14:textId="77777777" w:rsidR="006710AB" w:rsidRDefault="006710AB">
      <w:pPr>
        <w:spacing w:before="0" w:after="120"/>
        <w:jc w:val="left"/>
        <w:rPr>
          <w:lang w:val="en-AU"/>
        </w:rPr>
      </w:pPr>
      <w:r>
        <w:rPr>
          <w:lang w:val="en-AU"/>
        </w:rPr>
        <w:br w:type="page"/>
      </w:r>
    </w:p>
    <w:p w14:paraId="60C4C111" w14:textId="54A272B6" w:rsidR="00D96595" w:rsidRPr="006B7656" w:rsidRDefault="00BB6583" w:rsidP="006710AB">
      <w:pPr>
        <w:rPr>
          <w:lang w:val="en-AU"/>
        </w:rPr>
      </w:pPr>
      <w:r w:rsidRPr="00BB6583">
        <w:rPr>
          <w:lang w:val="en-AU"/>
        </w:rPr>
        <w:t>ProvenDB’s information integrity is directly applicable across many industries and use-cases that require best practice management of risk and non-compliance - for example</w:t>
      </w:r>
      <w:r w:rsidR="00D96595">
        <w:rPr>
          <w:lang w:val="en-AU"/>
        </w:rPr>
        <w:t>:</w:t>
      </w:r>
    </w:p>
    <w:p w14:paraId="772FA64E" w14:textId="77777777" w:rsidR="00D96595" w:rsidRDefault="00D96595" w:rsidP="00D96595">
      <w:pPr>
        <w:pStyle w:val="ListParagraph"/>
      </w:pPr>
      <w:r>
        <w:t>Accounting and finance</w:t>
      </w:r>
    </w:p>
    <w:p w14:paraId="7A0BE536" w14:textId="77777777" w:rsidR="00D96595" w:rsidRPr="00917866" w:rsidRDefault="00D96595" w:rsidP="00D96595">
      <w:pPr>
        <w:pStyle w:val="ListParagraph"/>
      </w:pPr>
      <w:r w:rsidRPr="00917866">
        <w:t>Government</w:t>
      </w:r>
    </w:p>
    <w:p w14:paraId="35653198" w14:textId="77777777" w:rsidR="00D96595" w:rsidRPr="00917866" w:rsidRDefault="00D96595" w:rsidP="00D96595">
      <w:pPr>
        <w:pStyle w:val="ListParagraph"/>
      </w:pPr>
      <w:r w:rsidRPr="00917866">
        <w:t>Healthcare</w:t>
      </w:r>
    </w:p>
    <w:p w14:paraId="062C5A21" w14:textId="77777777" w:rsidR="00D96595" w:rsidRPr="00917866" w:rsidRDefault="00D96595" w:rsidP="00D96595">
      <w:pPr>
        <w:pStyle w:val="ListParagraph"/>
      </w:pPr>
      <w:r w:rsidRPr="00917866">
        <w:t>Legal</w:t>
      </w:r>
    </w:p>
    <w:p w14:paraId="6E8A6985" w14:textId="77777777" w:rsidR="00D96595" w:rsidRPr="00917866" w:rsidRDefault="00D96595" w:rsidP="00D96595">
      <w:pPr>
        <w:pStyle w:val="ListParagraph"/>
      </w:pPr>
      <w:r w:rsidRPr="00917866">
        <w:t>Intellectual property</w:t>
      </w:r>
    </w:p>
    <w:p w14:paraId="4EFF02BC" w14:textId="77777777" w:rsidR="00D96595" w:rsidRPr="00917866" w:rsidRDefault="00D96595" w:rsidP="00D96595">
      <w:pPr>
        <w:pStyle w:val="ListParagraph"/>
      </w:pPr>
      <w:r w:rsidRPr="00917866">
        <w:t>Regulated industries </w:t>
      </w:r>
    </w:p>
    <w:p w14:paraId="6FA44AD4" w14:textId="7414A953" w:rsidR="006710AB" w:rsidRDefault="00D96595" w:rsidP="006710AB">
      <w:pPr>
        <w:pStyle w:val="ListParagraph"/>
      </w:pPr>
      <w:r w:rsidRPr="00917866">
        <w:t>Any industry where impeccable data integrity is required</w:t>
      </w:r>
    </w:p>
    <w:p w14:paraId="57B0BD87" w14:textId="406E2B2E" w:rsidR="00897E0C" w:rsidRDefault="00897E0C" w:rsidP="00897E0C">
      <w:pPr>
        <w:pStyle w:val="Heading1"/>
      </w:pPr>
      <w:r>
        <w:t>The power to prove</w:t>
      </w:r>
    </w:p>
    <w:p w14:paraId="5D7B632B" w14:textId="5D89D07A" w:rsidR="00897E0C" w:rsidRPr="00917866" w:rsidRDefault="00BB6583" w:rsidP="00897E0C">
      <w:bookmarkStart w:id="1" w:name="_Hlk31812279"/>
      <w:r w:rsidRPr="00BB6583">
        <w:t>The costs and risks associated with information integrity and regulatory compliance can be massive: by one estimate, the average cost for organizations that experience non-compliance problems is $14.82 millio</w:t>
      </w:r>
      <w:r>
        <w:t>n</w:t>
      </w:r>
      <w:r w:rsidR="00897E0C">
        <w:rPr>
          <w:rStyle w:val="FootnoteReference"/>
        </w:rPr>
        <w:footnoteReference w:id="1"/>
      </w:r>
      <w:bookmarkEnd w:id="1"/>
      <w:r w:rsidR="00897E0C">
        <w:t xml:space="preserve">!.  </w:t>
      </w:r>
      <w:r w:rsidRPr="00BB6583">
        <w:t>However, with ProvenDB, you can have absolute confidence in the integrity of your information assets and be able to prove compliance to regulators and maintain trusted relationships with customers and business partners. ProvenDB is the smartest, easiest, and most economical was to manage the risks and costs of Information Integrity and regulatory compliance</w:t>
      </w:r>
      <w:r w:rsidR="00897E0C">
        <w:t>.</w:t>
      </w:r>
      <w:r w:rsidR="009B2C6B">
        <w:br/>
      </w:r>
    </w:p>
    <w:p w14:paraId="070CA521" w14:textId="63FADCA1" w:rsidR="00961530" w:rsidRDefault="006710AB" w:rsidP="00897E0C">
      <w:pPr>
        <w:pStyle w:val="FootNote"/>
        <w:jc w:val="left"/>
        <w:sectPr w:rsidR="00961530" w:rsidSect="0021204B">
          <w:headerReference w:type="even" r:id="rId9"/>
          <w:headerReference w:type="default" r:id="rId10"/>
          <w:footerReference w:type="default" r:id="rId11"/>
          <w:headerReference w:type="first" r:id="rId12"/>
          <w:footerReference w:type="first" r:id="rId13"/>
          <w:pgSz w:w="11907" w:h="16839" w:code="9"/>
          <w:pgMar w:top="1134" w:right="1418" w:bottom="1077" w:left="1418" w:header="720" w:footer="720" w:gutter="0"/>
          <w:pgNumType w:start="0"/>
          <w:cols w:space="720"/>
          <w:titlePg/>
          <w:docGrid w:linePitch="360"/>
        </w:sectPr>
      </w:pPr>
      <w:r>
        <w:t>Eliminate</w:t>
      </w:r>
      <w:r w:rsidR="005D49BE" w:rsidRPr="00917866">
        <w:t xml:space="preserve"> the costs and risks involved in regulatory compliance with ProvenDB</w:t>
      </w:r>
      <w:r w:rsidR="005D49BE">
        <w:t>.</w:t>
      </w:r>
      <w:r w:rsidR="00BB6583">
        <w:t xml:space="preserve"> </w:t>
      </w:r>
      <w:r w:rsidR="005D49BE" w:rsidRPr="00917866">
        <w:t xml:space="preserve">Visit </w:t>
      </w:r>
      <w:hyperlink r:id="rId14" w:history="1">
        <w:r w:rsidR="005D49BE" w:rsidRPr="00917866">
          <w:rPr>
            <w:rStyle w:val="Hyperlink"/>
          </w:rPr>
          <w:t>www.provendb.com</w:t>
        </w:r>
      </w:hyperlink>
      <w:r w:rsidR="005D49BE" w:rsidRPr="00917866">
        <w:t xml:space="preserve"> to sign up for a ProvenDB cloud service, or email us at </w:t>
      </w:r>
      <w:hyperlink r:id="rId15" w:history="1">
        <w:r w:rsidR="005D49BE" w:rsidRPr="00917866">
          <w:rPr>
            <w:rStyle w:val="Hyperlink"/>
          </w:rPr>
          <w:t>support@provendb.com</w:t>
        </w:r>
      </w:hyperlink>
      <w:r w:rsidR="00BB6583">
        <w:rPr>
          <w:color w:val="34B3D4"/>
        </w:rPr>
        <w:t xml:space="preserve"> </w:t>
      </w:r>
      <w:r w:rsidR="005D49BE" w:rsidRPr="00917866">
        <w:t>to explore options for deploying ProvenDB within your organization.</w:t>
      </w:r>
    </w:p>
    <w:p w14:paraId="57552131" w14:textId="3F0BF965" w:rsidR="005D49BE" w:rsidRPr="00917866" w:rsidRDefault="00961530" w:rsidP="005D49BE">
      <w:pPr>
        <w:pStyle w:val="FootNote"/>
      </w:pPr>
      <w:r w:rsidRPr="00961530">
        <w:rPr>
          <w:noProof/>
        </w:rPr>
        <w:drawing>
          <wp:anchor distT="0" distB="0" distL="114300" distR="114300" simplePos="0" relativeHeight="251663360" behindDoc="1" locked="0" layoutInCell="1" allowOverlap="1" wp14:anchorId="4B0BFE07" wp14:editId="78CFF951">
            <wp:simplePos x="0" y="0"/>
            <wp:positionH relativeFrom="column">
              <wp:posOffset>-900430</wp:posOffset>
            </wp:positionH>
            <wp:positionV relativeFrom="paragraph">
              <wp:posOffset>-922512</wp:posOffset>
            </wp:positionV>
            <wp:extent cx="7551174" cy="10684524"/>
            <wp:effectExtent l="0" t="0" r="571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551174" cy="10684524"/>
                    </a:xfrm>
                    <a:prstGeom prst="rect">
                      <a:avLst/>
                    </a:prstGeom>
                  </pic:spPr>
                </pic:pic>
              </a:graphicData>
            </a:graphic>
            <wp14:sizeRelH relativeFrom="page">
              <wp14:pctWidth>0</wp14:pctWidth>
            </wp14:sizeRelH>
            <wp14:sizeRelV relativeFrom="page">
              <wp14:pctHeight>0</wp14:pctHeight>
            </wp14:sizeRelV>
          </wp:anchor>
        </w:drawing>
      </w:r>
      <w:r w:rsidR="005D49BE" w:rsidRPr="00917866">
        <w:t xml:space="preserve">  </w:t>
      </w:r>
    </w:p>
    <w:p w14:paraId="066E6528" w14:textId="33EBA462" w:rsidR="00E8527A" w:rsidRPr="00917866" w:rsidRDefault="004C6618" w:rsidP="005D49BE">
      <w:r>
        <w:rPr>
          <w:noProof/>
        </w:rPr>
        <mc:AlternateContent>
          <mc:Choice Requires="wps">
            <w:drawing>
              <wp:anchor distT="0" distB="0" distL="114300" distR="114300" simplePos="0" relativeHeight="251671552" behindDoc="0" locked="0" layoutInCell="1" allowOverlap="1" wp14:anchorId="720E247B" wp14:editId="42336730">
                <wp:simplePos x="0" y="0"/>
                <wp:positionH relativeFrom="column">
                  <wp:posOffset>821533</wp:posOffset>
                </wp:positionH>
                <wp:positionV relativeFrom="paragraph">
                  <wp:posOffset>8245619</wp:posOffset>
                </wp:positionV>
                <wp:extent cx="1869649" cy="160256"/>
                <wp:effectExtent l="0" t="0" r="0" b="0"/>
                <wp:wrapNone/>
                <wp:docPr id="11" name="Rectangle 11">
                  <a:hlinkClick xmlns:a="http://schemas.openxmlformats.org/drawingml/2006/main" r:id="rId15"/>
                </wp:docPr>
                <wp:cNvGraphicFramePr/>
                <a:graphic xmlns:a="http://schemas.openxmlformats.org/drawingml/2006/main">
                  <a:graphicData uri="http://schemas.microsoft.com/office/word/2010/wordprocessingShape">
                    <wps:wsp>
                      <wps:cNvSpPr/>
                      <wps:spPr>
                        <a:xfrm>
                          <a:off x="0" y="0"/>
                          <a:ext cx="1869649" cy="16025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E650D3" id="Rectangle 11" o:spid="_x0000_s1026" href="mailto:support@provendb.com" style="position:absolute;margin-left:64.7pt;margin-top:649.25pt;width:147.2pt;height:12.6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&#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276360DF" wp14:editId="543AFEFC">
                <wp:simplePos x="0" y="0"/>
                <wp:positionH relativeFrom="column">
                  <wp:posOffset>1138902</wp:posOffset>
                </wp:positionH>
                <wp:positionV relativeFrom="paragraph">
                  <wp:posOffset>8424728</wp:posOffset>
                </wp:positionV>
                <wp:extent cx="1555423" cy="169683"/>
                <wp:effectExtent l="0" t="0" r="0" b="0"/>
                <wp:wrapNone/>
                <wp:docPr id="10" name="Rectangle 10">
                  <a:hlinkClick xmlns:a="http://schemas.openxmlformats.org/drawingml/2006/main" r:id="rId17"/>
                </wp:docPr>
                <wp:cNvGraphicFramePr/>
                <a:graphic xmlns:a="http://schemas.openxmlformats.org/drawingml/2006/main">
                  <a:graphicData uri="http://schemas.microsoft.com/office/word/2010/wordprocessingShape">
                    <wps:wsp>
                      <wps:cNvSpPr/>
                      <wps:spPr>
                        <a:xfrm>
                          <a:off x="0" y="0"/>
                          <a:ext cx="1555423" cy="16968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D59E02" id="Rectangle 10" o:spid="_x0000_s1026" href="http://www.provendb.com/" style="position:absolute;margin-left:89.7pt;margin-top:663.35pt;width:122.45pt;height:13.3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" o:button="t" filled="f" stroked="f" strokeweight="1pt">
                <v:fill o:detectmouseclick="t"/>
              </v:rect>
            </w:pict>
          </mc:Fallback>
        </mc:AlternateContent>
      </w:r>
      <w:r>
        <w:rPr>
          <w:noProof/>
        </w:rPr>
        <mc:AlternateContent>
          <mc:Choice Requires="wps">
            <w:drawing>
              <wp:anchor distT="0" distB="0" distL="114300" distR="114300" simplePos="0" relativeHeight="251669504" behindDoc="0" locked="0" layoutInCell="1" allowOverlap="1" wp14:anchorId="7CAE798D" wp14:editId="2F82C5AB">
                <wp:simplePos x="0" y="0"/>
                <wp:positionH relativeFrom="column">
                  <wp:posOffset>3746984</wp:posOffset>
                </wp:positionH>
                <wp:positionV relativeFrom="paragraph">
                  <wp:posOffset>8270757</wp:posOffset>
                </wp:positionV>
                <wp:extent cx="232528" cy="232528"/>
                <wp:effectExtent l="0" t="0" r="0" b="0"/>
                <wp:wrapNone/>
                <wp:docPr id="9" name="Rectangle 9">
                  <a:hlinkClick xmlns:a="http://schemas.openxmlformats.org/drawingml/2006/main" r:id="rId18"/>
                </wp:docPr>
                <wp:cNvGraphicFramePr/>
                <a:graphic xmlns:a="http://schemas.openxmlformats.org/drawingml/2006/main">
                  <a:graphicData uri="http://schemas.microsoft.com/office/word/2010/wordprocessingShape">
                    <wps:wsp>
                      <wps:cNvSpPr/>
                      <wps:spPr>
                        <a:xfrm>
                          <a:off x="0" y="0"/>
                          <a:ext cx="232528" cy="23252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7D7224" id="Rectangle 9" o:spid="_x0000_s1026" href="https://medium.com/provendb" style="position:absolute;margin-left:295.05pt;margin-top:651.25pt;width:18.3pt;height:18.3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&#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1C244F09" wp14:editId="260C64EB">
                <wp:simplePos x="0" y="0"/>
                <wp:positionH relativeFrom="column">
                  <wp:posOffset>3473607</wp:posOffset>
                </wp:positionH>
                <wp:positionV relativeFrom="paragraph">
                  <wp:posOffset>8277042</wp:posOffset>
                </wp:positionV>
                <wp:extent cx="235670" cy="235670"/>
                <wp:effectExtent l="0" t="0" r="0" b="0"/>
                <wp:wrapNone/>
                <wp:docPr id="8" name="Rectangle 8">
                  <a:hlinkClick xmlns:a="http://schemas.openxmlformats.org/drawingml/2006/main" r:id="rId19"/>
                </wp:docPr>
                <wp:cNvGraphicFramePr/>
                <a:graphic xmlns:a="http://schemas.openxmlformats.org/drawingml/2006/main">
                  <a:graphicData uri="http://schemas.microsoft.com/office/word/2010/wordprocessingShape">
                    <wps:wsp>
                      <wps:cNvSpPr/>
                      <wps:spPr>
                        <a:xfrm>
                          <a:off x="0" y="0"/>
                          <a:ext cx="235670" cy="2356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015E7B" id="Rectangle 8" o:spid="_x0000_s1026" href="https://www.linkedin.com/company/18985115/admin/" style="position:absolute;margin-left:273.5pt;margin-top:651.75pt;width:18.55pt;height:18.5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" o:button="t" filled="f" stroked="f" strokeweight="1pt">
                <v:fill o:detectmouseclick="t"/>
              </v:rect>
            </w:pict>
          </mc:Fallback>
        </mc:AlternateContent>
      </w:r>
      <w:r>
        <w:rPr>
          <w:noProof/>
        </w:rPr>
        <mc:AlternateContent>
          <mc:Choice Requires="wps">
            <w:drawing>
              <wp:anchor distT="0" distB="0" distL="114300" distR="114300" simplePos="0" relativeHeight="251667456" behindDoc="0" locked="0" layoutInCell="1" allowOverlap="1" wp14:anchorId="40B8A50C" wp14:editId="08A098D9">
                <wp:simplePos x="0" y="0"/>
                <wp:positionH relativeFrom="column">
                  <wp:posOffset>3202940</wp:posOffset>
                </wp:positionH>
                <wp:positionV relativeFrom="paragraph">
                  <wp:posOffset>8267032</wp:posOffset>
                </wp:positionV>
                <wp:extent cx="245097" cy="245097"/>
                <wp:effectExtent l="0" t="0" r="0" b="0"/>
                <wp:wrapNone/>
                <wp:docPr id="6" name="Rectangle 6">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45097" cy="24509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78C27A" id="Rectangle 6" o:spid="_x0000_s1026" href="https://twitter.com/provendb" style="position:absolute;margin-left:252.2pt;margin-top:650.95pt;width:19.3pt;height:19.3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YWq5AKwCAADPBQAADgAAAAAAAAAAAAAAAAAuAgAA&#10;ZHJzL2Uyb0RvYy54bWxQSwECLQAUAAYACAAAACEABDC1+O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3E5C67D6" wp14:editId="128730B3">
                <wp:simplePos x="0" y="0"/>
                <wp:positionH relativeFrom="column">
                  <wp:posOffset>2933137</wp:posOffset>
                </wp:positionH>
                <wp:positionV relativeFrom="paragraph">
                  <wp:posOffset>8270757</wp:posOffset>
                </wp:positionV>
                <wp:extent cx="238812" cy="238812"/>
                <wp:effectExtent l="0" t="0" r="0" b="0"/>
                <wp:wrapNone/>
                <wp:docPr id="5" name="Rectangle 5">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8812" cy="2388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6CCCB3" id="Rectangle 5" o:spid="_x0000_s1026" href="https://www.facebook.com/ProvenDB/" style="position:absolute;margin-left:230.95pt;margin-top:651.25pt;width:18.8pt;height:18.8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" o:button="t" filled="f" stroked="f" strokeweight="1pt">
                <v:fill o:detectmouseclick="t"/>
              </v:rect>
            </w:pict>
          </mc:Fallback>
        </mc:AlternateContent>
      </w:r>
    </w:p>
    <w:sectPr w:rsidR="00E8527A" w:rsidRPr="00917866" w:rsidSect="00961530">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556172" w14:textId="77777777" w:rsidR="00750A4D" w:rsidRDefault="00750A4D">
      <w:pPr>
        <w:spacing w:after="0" w:line="240" w:lineRule="auto"/>
      </w:pPr>
      <w:r>
        <w:separator/>
      </w:r>
    </w:p>
    <w:p w14:paraId="5B884EB8" w14:textId="77777777" w:rsidR="00750A4D" w:rsidRDefault="00750A4D"/>
  </w:endnote>
  <w:endnote w:type="continuationSeparator" w:id="0">
    <w:p w14:paraId="2C736E7C" w14:textId="77777777" w:rsidR="00750A4D" w:rsidRDefault="00750A4D">
      <w:pPr>
        <w:spacing w:after="0" w:line="240" w:lineRule="auto"/>
      </w:pPr>
      <w:r>
        <w:continuationSeparator/>
      </w:r>
    </w:p>
    <w:p w14:paraId="63626808" w14:textId="77777777" w:rsidR="00750A4D" w:rsidRDefault="00750A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Roboto Light">
    <w:altName w:val="Arial"/>
    <w:panose1 w:val="02000000000000000000"/>
    <w:charset w:val="00"/>
    <w:family w:val="auto"/>
    <w:pitch w:val="variable"/>
    <w:sig w:usb0="E00002FF" w:usb1="5000205B" w:usb2="00000020" w:usb3="00000000" w:csb0="0000019F" w:csb1="00000000"/>
  </w:font>
  <w:font w:name="Poppins Medium">
    <w:altName w:val="Mangal"/>
    <w:panose1 w:val="00000600000000000000"/>
    <w:charset w:val="00"/>
    <w:family w:val="auto"/>
    <w:notTrueType/>
    <w:pitch w:val="variable"/>
    <w:sig w:usb0="00008007" w:usb1="00000000" w:usb2="00000000" w:usb3="00000000" w:csb0="00000093" w:csb1="00000000"/>
  </w:font>
  <w:font w:name="Times New Roman (Body CS)">
    <w:altName w:val="Times New Roman"/>
    <w:panose1 w:val="020B0604020202020204"/>
    <w:charset w:val="00"/>
    <w:family w:val="roman"/>
    <w:pitch w:val="default"/>
  </w:font>
  <w:font w:name="Poppins">
    <w:altName w:val="Mangal"/>
    <w:panose1 w:val="00000500000000000000"/>
    <w:charset w:val="00"/>
    <w:family w:val="auto"/>
    <w:notTrueType/>
    <w:pitch w:val="variable"/>
    <w:sig w:usb0="00008007" w:usb1="00000000" w:usb2="00000000" w:usb3="00000000" w:csb0="00000093" w:csb1="00000000"/>
  </w:font>
  <w:font w:name="Microsoft YaHei">
    <w:panose1 w:val="020B0503020204020204"/>
    <w:charset w:val="86"/>
    <w:family w:val="swiss"/>
    <w:pitch w:val="variable"/>
    <w:sig w:usb0="80000287" w:usb1="2ACF3C52" w:usb2="00000016" w:usb3="00000000" w:csb0="0004001F" w:csb1="00000000"/>
  </w:font>
  <w:font w:name="Times New Roman (Headings CS)">
    <w:altName w:val="Times New Roman"/>
    <w:panose1 w:val="020B0604020202020204"/>
    <w:charset w:val="00"/>
    <w:family w:val="roman"/>
    <w:notTrueType/>
    <w:pitch w:val="default"/>
  </w:font>
  <w:font w:name="OpenSans-Regular">
    <w:altName w:val="Calibri"/>
    <w:panose1 w:val="020B0604020202020204"/>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D6180" w14:textId="6F23A9A8" w:rsidR="001C09C1" w:rsidRPr="00A3589C" w:rsidRDefault="00A3589C" w:rsidP="00A3589C">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of </w:t>
    </w:r>
    <w:r w:rsidR="00BB6583">
      <w:rPr>
        <w:color w:val="707070" w:themeColor="accent1"/>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5A3D68" w14:textId="77777777" w:rsidR="00750A4D" w:rsidRDefault="00750A4D">
      <w:pPr>
        <w:spacing w:after="0" w:line="240" w:lineRule="auto"/>
      </w:pPr>
      <w:r>
        <w:separator/>
      </w:r>
    </w:p>
    <w:p w14:paraId="68F2A1C2" w14:textId="77777777" w:rsidR="00750A4D" w:rsidRDefault="00750A4D"/>
  </w:footnote>
  <w:footnote w:type="continuationSeparator" w:id="0">
    <w:p w14:paraId="62BAEB0B" w14:textId="77777777" w:rsidR="00750A4D" w:rsidRDefault="00750A4D">
      <w:pPr>
        <w:spacing w:after="0" w:line="240" w:lineRule="auto"/>
      </w:pPr>
      <w:r>
        <w:continuationSeparator/>
      </w:r>
    </w:p>
    <w:p w14:paraId="37D7E80D" w14:textId="77777777" w:rsidR="00750A4D" w:rsidRDefault="00750A4D"/>
  </w:footnote>
  <w:footnote w:id="1">
    <w:p w14:paraId="0527CC9F" w14:textId="104CE399" w:rsidR="00897E0C" w:rsidRPr="004A0ABA" w:rsidRDefault="00897E0C" w:rsidP="00BB6583">
      <w:pPr>
        <w:pStyle w:val="FootnoteText"/>
        <w:jc w:val="left"/>
        <w:rPr>
          <w:rFonts w:ascii="Roboto Light" w:hAnsi="Roboto Light"/>
        </w:rPr>
      </w:pPr>
      <w:r w:rsidRPr="004A0ABA">
        <w:rPr>
          <w:rStyle w:val="FootnoteReference"/>
          <w:rFonts w:ascii="Roboto Light" w:hAnsi="Roboto Light"/>
          <w:sz w:val="18"/>
          <w:szCs w:val="18"/>
        </w:rPr>
        <w:footnoteRef/>
      </w:r>
      <w:r w:rsidRPr="004A0ABA">
        <w:rPr>
          <w:rFonts w:ascii="Roboto Light" w:hAnsi="Roboto Light"/>
          <w:sz w:val="16"/>
          <w:szCs w:val="16"/>
        </w:rPr>
        <w:t xml:space="preserve"> </w:t>
      </w:r>
      <w:hyperlink r:id="rId1" w:history="1">
        <w:r w:rsidR="00BB6583" w:rsidRPr="008A2A90">
          <w:rPr>
            <w:rStyle w:val="Hyperlink"/>
            <w:sz w:val="16"/>
            <w:szCs w:val="16"/>
          </w:rPr>
          <w:t>https://www.corporatecomplianceinsights.com/true-cost-compliance/</w:t>
        </w:r>
      </w:hyperlink>
      <w:r w:rsidR="004A0ABA" w:rsidRPr="004A0ABA">
        <w:rPr>
          <w:rFonts w:ascii="Roboto Light" w:hAnsi="Roboto Light"/>
          <w:sz w:val="18"/>
          <w:szCs w:val="18"/>
        </w:rPr>
        <w:t xml:space="preserve"> </w:t>
      </w:r>
      <w:r w:rsidR="004A0ABA" w:rsidRPr="00BB6583">
        <w:rPr>
          <w:rFonts w:ascii="Roboto Light" w:hAnsi="Roboto Light"/>
          <w:color w:val="808495"/>
          <w:sz w:val="18"/>
          <w:szCs w:val="18"/>
        </w:rPr>
        <w:t>- based on the benchmark analysis of 53</w:t>
      </w:r>
      <w:r w:rsidR="00BB6583" w:rsidRPr="00BB6583">
        <w:rPr>
          <w:rFonts w:ascii="Roboto Light" w:hAnsi="Roboto Light"/>
          <w:color w:val="808495"/>
          <w:sz w:val="18"/>
          <w:szCs w:val="18"/>
        </w:rPr>
        <w:t xml:space="preserve"> </w:t>
      </w:r>
      <w:r w:rsidR="004A0ABA" w:rsidRPr="00BB6583">
        <w:rPr>
          <w:rFonts w:ascii="Roboto Light" w:hAnsi="Roboto Light"/>
          <w:color w:val="808495"/>
          <w:sz w:val="18"/>
          <w:szCs w:val="18"/>
        </w:rPr>
        <w:t>multinational organizations located in the United Sta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ACB32B" w14:textId="55E9F660" w:rsidR="006D4AE7" w:rsidRDefault="00750A4D">
    <w:pPr>
      <w:pStyle w:val="Header"/>
    </w:pPr>
    <w:r>
      <w:rPr>
        <w:noProof/>
      </w:rPr>
      <w:pict w14:anchorId="0B9DAD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750A4D">
      <w:rPr>
        <w:noProof/>
      </w:rPr>
      <w:pict w14:anchorId="6057F9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750A4D">
    <w:pPr>
      <w:pStyle w:val="Header"/>
    </w:pPr>
    <w:r>
      <w:rPr>
        <w:noProof/>
      </w:rPr>
      <w:pict w14:anchorId="6AA214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C11DE6"/>
    <w:multiLevelType w:val="multilevel"/>
    <w:tmpl w:val="61D21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3657E6"/>
    <w:multiLevelType w:val="hybridMultilevel"/>
    <w:tmpl w:val="84DC5062"/>
    <w:lvl w:ilvl="0" w:tplc="345C01FE">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C100C6"/>
    <w:multiLevelType w:val="multilevel"/>
    <w:tmpl w:val="C8D8C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pStyle w:val="Heading2"/>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6"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B8D31DC"/>
    <w:multiLevelType w:val="hybridMultilevel"/>
    <w:tmpl w:val="F6388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1"/>
  </w:num>
  <w:num w:numId="5">
    <w:abstractNumId w:val="6"/>
  </w:num>
  <w:num w:numId="6">
    <w:abstractNumId w:val="7"/>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NTSzNDY2NzMzMzFR0lEKTi0uzszPAykwqgUA5766liwAAAA="/>
  </w:docVars>
  <w:rsids>
    <w:rsidRoot w:val="000C1708"/>
    <w:rsid w:val="00035074"/>
    <w:rsid w:val="000C1708"/>
    <w:rsid w:val="000E3216"/>
    <w:rsid w:val="00135CFA"/>
    <w:rsid w:val="001C09C1"/>
    <w:rsid w:val="001D2268"/>
    <w:rsid w:val="001E756B"/>
    <w:rsid w:val="0021204B"/>
    <w:rsid w:val="00225AE7"/>
    <w:rsid w:val="00235501"/>
    <w:rsid w:val="00240A61"/>
    <w:rsid w:val="00262A72"/>
    <w:rsid w:val="002A505B"/>
    <w:rsid w:val="002B5C04"/>
    <w:rsid w:val="002E5B0D"/>
    <w:rsid w:val="002E76A5"/>
    <w:rsid w:val="002F3763"/>
    <w:rsid w:val="002F4D35"/>
    <w:rsid w:val="00313927"/>
    <w:rsid w:val="00336BD2"/>
    <w:rsid w:val="00342A69"/>
    <w:rsid w:val="00381A67"/>
    <w:rsid w:val="004003CF"/>
    <w:rsid w:val="004025F3"/>
    <w:rsid w:val="004A0ABA"/>
    <w:rsid w:val="004C6618"/>
    <w:rsid w:val="005415BF"/>
    <w:rsid w:val="005978DE"/>
    <w:rsid w:val="005D49BE"/>
    <w:rsid w:val="006710AB"/>
    <w:rsid w:val="00674E40"/>
    <w:rsid w:val="006B7656"/>
    <w:rsid w:val="006C62E9"/>
    <w:rsid w:val="006C6688"/>
    <w:rsid w:val="006D4AE7"/>
    <w:rsid w:val="006E60FB"/>
    <w:rsid w:val="006E7232"/>
    <w:rsid w:val="00750A4D"/>
    <w:rsid w:val="00897E0C"/>
    <w:rsid w:val="008A6168"/>
    <w:rsid w:val="008C237E"/>
    <w:rsid w:val="00917866"/>
    <w:rsid w:val="00941112"/>
    <w:rsid w:val="00961530"/>
    <w:rsid w:val="00993DB2"/>
    <w:rsid w:val="00994730"/>
    <w:rsid w:val="009B2C6B"/>
    <w:rsid w:val="009F7FA2"/>
    <w:rsid w:val="00A3589C"/>
    <w:rsid w:val="00B36606"/>
    <w:rsid w:val="00B93F4C"/>
    <w:rsid w:val="00B94CF5"/>
    <w:rsid w:val="00BB6583"/>
    <w:rsid w:val="00BE6EB9"/>
    <w:rsid w:val="00C01F79"/>
    <w:rsid w:val="00C24C6E"/>
    <w:rsid w:val="00D04BD8"/>
    <w:rsid w:val="00D65039"/>
    <w:rsid w:val="00D91396"/>
    <w:rsid w:val="00D96595"/>
    <w:rsid w:val="00DA781E"/>
    <w:rsid w:val="00E83C34"/>
    <w:rsid w:val="00E8527A"/>
    <w:rsid w:val="00FA14DB"/>
    <w:rsid w:val="00FB62B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D55CBF46-06FE-A443-9812-8B61BD335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E0C"/>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897E0C"/>
    <w:pPr>
      <w:spacing w:before="360" w:after="0"/>
      <w:ind w:left="360" w:hanging="360"/>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2E5B0D"/>
    <w:pPr>
      <w:numPr>
        <w:ilvl w:val="1"/>
        <w:numId w:val="1"/>
      </w:numPr>
      <w:spacing w:before="40"/>
      <w:outlineLvl w:val="1"/>
    </w:pPr>
    <w:rPr>
      <w:rFonts w:ascii="Poppins" w:eastAsiaTheme="majorEastAsia" w:hAnsi="Poppins" w:cstheme="majorBidi"/>
      <w:color w:val="4D4F5C"/>
      <w:szCs w:val="26"/>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7E0C"/>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2E5B0D"/>
    <w:rPr>
      <w:rFonts w:ascii="Poppins" w:eastAsiaTheme="majorEastAsia" w:hAnsi="Poppins" w:cstheme="majorBidi"/>
      <w:color w:val="4D4F5C"/>
      <w:szCs w:val="26"/>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6710AB"/>
    <w:pPr>
      <w:pBdr>
        <w:left w:val="single" w:sz="48" w:space="10" w:color="000000" w:themeColor="text1"/>
      </w:pBdr>
      <w:spacing w:before="240" w:after="0" w:line="240" w:lineRule="auto"/>
      <w:contextualSpacing/>
      <w:jc w:val="left"/>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6710AB"/>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ind w:left="0" w:firstLine="0"/>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917866"/>
    <w:pPr>
      <w:numPr>
        <w:numId w:val="4"/>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140078627">
      <w:bodyDiv w:val="1"/>
      <w:marLeft w:val="0"/>
      <w:marRight w:val="0"/>
      <w:marTop w:val="0"/>
      <w:marBottom w:val="0"/>
      <w:divBdr>
        <w:top w:val="none" w:sz="0" w:space="0" w:color="auto"/>
        <w:left w:val="none" w:sz="0" w:space="0" w:color="auto"/>
        <w:bottom w:val="none" w:sz="0" w:space="0" w:color="auto"/>
        <w:right w:val="none" w:sz="0" w:space="0" w:color="auto"/>
      </w:divBdr>
    </w:div>
    <w:div w:id="1369527118">
      <w:bodyDiv w:val="1"/>
      <w:marLeft w:val="0"/>
      <w:marRight w:val="0"/>
      <w:marTop w:val="0"/>
      <w:marBottom w:val="0"/>
      <w:divBdr>
        <w:top w:val="none" w:sz="0" w:space="0" w:color="auto"/>
        <w:left w:val="none" w:sz="0" w:space="0" w:color="auto"/>
        <w:bottom w:val="none" w:sz="0" w:space="0" w:color="auto"/>
        <w:right w:val="none" w:sz="0" w:space="0" w:color="auto"/>
      </w:divBdr>
    </w:div>
    <w:div w:id="1580865079">
      <w:bodyDiv w:val="1"/>
      <w:marLeft w:val="0"/>
      <w:marRight w:val="0"/>
      <w:marTop w:val="0"/>
      <w:marBottom w:val="0"/>
      <w:divBdr>
        <w:top w:val="none" w:sz="0" w:space="0" w:color="auto"/>
        <w:left w:val="none" w:sz="0" w:space="0" w:color="auto"/>
        <w:bottom w:val="none" w:sz="0" w:space="0" w:color="auto"/>
        <w:right w:val="none" w:sz="0" w:space="0" w:color="auto"/>
      </w:divBdr>
    </w:div>
    <w:div w:id="1891455327">
      <w:bodyDiv w:val="1"/>
      <w:marLeft w:val="0"/>
      <w:marRight w:val="0"/>
      <w:marTop w:val="0"/>
      <w:marBottom w:val="0"/>
      <w:divBdr>
        <w:top w:val="none" w:sz="0" w:space="0" w:color="auto"/>
        <w:left w:val="none" w:sz="0" w:space="0" w:color="auto"/>
        <w:bottom w:val="none" w:sz="0" w:space="0" w:color="auto"/>
        <w:right w:val="none" w:sz="0" w:space="0" w:color="auto"/>
      </w:divBdr>
    </w:div>
    <w:div w:id="1918860964">
      <w:bodyDiv w:val="1"/>
      <w:marLeft w:val="0"/>
      <w:marRight w:val="0"/>
      <w:marTop w:val="0"/>
      <w:marBottom w:val="0"/>
      <w:divBdr>
        <w:top w:val="none" w:sz="0" w:space="0" w:color="auto"/>
        <w:left w:val="none" w:sz="0" w:space="0" w:color="auto"/>
        <w:bottom w:val="none" w:sz="0" w:space="0" w:color="auto"/>
        <w:right w:val="none" w:sz="0" w:space="0" w:color="auto"/>
      </w:divBdr>
    </w:div>
    <w:div w:id="196295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2.xml"/><Relationship Id="rId18" Type="http://schemas.openxmlformats.org/officeDocument/2006/relationships/hyperlink" Target="https://medium.com/provendb" TargetMode="External"/><Relationship Id="rId3" Type="http://schemas.openxmlformats.org/officeDocument/2006/relationships/styles" Target="styles.xml"/><Relationship Id="rId21" Type="http://schemas.openxmlformats.org/officeDocument/2006/relationships/hyperlink" Target="https://www.facebook.com/ProvenDB/"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provendb.com/" TargetMode="External"/><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hyperlink" Target="https://twitter.com/provend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support@provendb.com"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www.linkedin.com/company/18985115/admin/"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provendb.com"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corporatecomplianceinsights.com/true-cost-complian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tiff"/></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D21051-0EEA-E346-80B7-5D90C72B4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7</Pages>
  <Words>1594</Words>
  <Characters>909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Managing Risk and Non-Compliance Guide</vt:lpstr>
    </vt:vector>
  </TitlesOfParts>
  <Company/>
  <LinksUpToDate>false</LinksUpToDate>
  <CharactersWithSpaces>10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Risk and Non-Compliance Guide</dc:title>
  <dc:subject/>
  <dc:creator>Kalid Hosni</dc:creator>
  <cp:keywords/>
  <dc:description/>
  <cp:lastModifiedBy>Kalid Hosni</cp:lastModifiedBy>
  <cp:revision>4</cp:revision>
  <cp:lastPrinted>2020-02-04T00:39:00Z</cp:lastPrinted>
  <dcterms:created xsi:type="dcterms:W3CDTF">2020-02-06T04:37:00Z</dcterms:created>
  <dcterms:modified xsi:type="dcterms:W3CDTF">2020-02-06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y fmtid="{D5CDD505-2E9C-101B-9397-08002B2CF9AE}" pid="3" name="_DocHome">
    <vt:i4>-314549261</vt:i4>
  </property>
</Properties>
</file>